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6A5436" w14:textId="77777777" w:rsidR="00A95A68" w:rsidRPr="00A95A68" w:rsidRDefault="00A95A68" w:rsidP="00A95A68">
      <w:pPr>
        <w:shd w:val="clear" w:color="auto" w:fill="F0F2F3"/>
        <w:spacing w:before="100" w:beforeAutospacing="1" w:after="100" w:afterAutospacing="1" w:line="240" w:lineRule="auto"/>
        <w:outlineLvl w:val="0"/>
        <w:rPr>
          <w:rFonts w:ascii="Arial" w:eastAsia="Times New Roman" w:hAnsi="Arial" w:cs="Arial"/>
          <w:b/>
          <w:bCs/>
          <w:color w:val="001738"/>
          <w:kern w:val="36"/>
          <w:sz w:val="38"/>
          <w:szCs w:val="38"/>
        </w:rPr>
      </w:pPr>
      <w:bookmarkStart w:id="0" w:name="_GoBack"/>
      <w:bookmarkEnd w:id="0"/>
      <w:r w:rsidRPr="00A95A68">
        <w:rPr>
          <w:rFonts w:ascii="Arial" w:eastAsia="Times New Roman" w:hAnsi="Arial" w:cs="Arial"/>
          <w:b/>
          <w:bCs/>
          <w:color w:val="001738"/>
          <w:kern w:val="36"/>
          <w:sz w:val="38"/>
          <w:szCs w:val="38"/>
        </w:rPr>
        <w:t>Module 1 - Case</w:t>
      </w:r>
    </w:p>
    <w:p w14:paraId="7B2D6BCA" w14:textId="77777777" w:rsidR="00A95A68" w:rsidRPr="00A95A68" w:rsidRDefault="00A95A68" w:rsidP="00A95A68">
      <w:pPr>
        <w:pBdr>
          <w:top w:val="single" w:sz="6" w:space="12" w:color="669966"/>
          <w:left w:val="single" w:sz="6" w:space="24" w:color="669966"/>
          <w:bottom w:val="single" w:sz="6" w:space="12" w:color="669966"/>
          <w:right w:val="single" w:sz="6" w:space="12" w:color="669966"/>
        </w:pBdr>
        <w:shd w:val="clear" w:color="auto" w:fill="F0F2F3"/>
        <w:spacing w:before="100" w:beforeAutospacing="1" w:after="0" w:line="240" w:lineRule="auto"/>
        <w:outlineLvl w:val="1"/>
        <w:rPr>
          <w:rFonts w:ascii="Arial" w:eastAsia="Times New Roman" w:hAnsi="Arial" w:cs="Arial"/>
          <w:b/>
          <w:bCs/>
          <w:caps/>
          <w:sz w:val="34"/>
          <w:szCs w:val="34"/>
        </w:rPr>
      </w:pPr>
      <w:r w:rsidRPr="00A95A68">
        <w:rPr>
          <w:rFonts w:ascii="Arial" w:eastAsia="Times New Roman" w:hAnsi="Arial" w:cs="Arial"/>
          <w:b/>
          <w:bCs/>
          <w:caps/>
          <w:sz w:val="34"/>
          <w:szCs w:val="34"/>
        </w:rPr>
        <w:t>ACCOUNTING COST SYSTEMS AND COST BEHAVIOR</w:t>
      </w:r>
    </w:p>
    <w:p w14:paraId="188D0BDD" w14:textId="77777777" w:rsidR="00A95A68" w:rsidRPr="00A95A68" w:rsidRDefault="00A95A68" w:rsidP="00A95A68">
      <w:pPr>
        <w:shd w:val="clear" w:color="auto" w:fill="C4D5DD"/>
        <w:spacing w:after="0" w:line="312" w:lineRule="atLeast"/>
        <w:outlineLvl w:val="2"/>
        <w:rPr>
          <w:rFonts w:ascii="Arial" w:eastAsia="Times New Roman" w:hAnsi="Arial" w:cs="Arial"/>
          <w:b/>
          <w:bCs/>
          <w:color w:val="005697"/>
          <w:sz w:val="29"/>
          <w:szCs w:val="29"/>
        </w:rPr>
      </w:pPr>
      <w:r w:rsidRPr="00A95A68">
        <w:rPr>
          <w:rFonts w:ascii="Arial" w:eastAsia="Times New Roman" w:hAnsi="Arial" w:cs="Arial"/>
          <w:b/>
          <w:bCs/>
          <w:color w:val="005697"/>
          <w:sz w:val="29"/>
          <w:szCs w:val="29"/>
        </w:rPr>
        <w:t>Assignment Overview</w:t>
      </w:r>
    </w:p>
    <w:p w14:paraId="760CCAEA" w14:textId="77777777" w:rsidR="00A95A68" w:rsidRPr="00A95A68" w:rsidRDefault="00A95A68" w:rsidP="00A95A68">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A95A68">
        <w:rPr>
          <w:rFonts w:ascii="Arial" w:eastAsia="Times New Roman" w:hAnsi="Arial" w:cs="Arial"/>
          <w:b/>
          <w:bCs/>
          <w:color w:val="363636"/>
          <w:sz w:val="27"/>
          <w:szCs w:val="27"/>
        </w:rPr>
        <w:t>Preparation of an Income Statement for The Serious Reader Company</w:t>
      </w:r>
    </w:p>
    <w:p w14:paraId="63D16499" w14:textId="77777777" w:rsidR="00A95A68" w:rsidRPr="00A95A68" w:rsidRDefault="00A95A68" w:rsidP="00A95A68">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A95A68">
        <w:rPr>
          <w:rFonts w:ascii="Arial" w:eastAsia="Times New Roman" w:hAnsi="Arial" w:cs="Arial"/>
          <w:color w:val="363636"/>
          <w:sz w:val="27"/>
          <w:szCs w:val="27"/>
        </w:rPr>
        <w:t>The first case of this course provides an opportunity to prepare a segmented variable costing (contribution margin, behavioral) income statement and analyze the information. This is a very small company and the information may seem simplistic at first glance. Don’t forget that numbers and hands-on practice best illustrate many basic accounting concepts.</w:t>
      </w:r>
    </w:p>
    <w:p w14:paraId="730D2981" w14:textId="77777777" w:rsidR="00A95A68" w:rsidRPr="00A95A68" w:rsidRDefault="00A95A68" w:rsidP="00A95A68">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A95A68">
        <w:rPr>
          <w:rFonts w:ascii="Arial" w:eastAsia="Times New Roman" w:hAnsi="Arial" w:cs="Arial"/>
          <w:color w:val="363636"/>
          <w:sz w:val="27"/>
          <w:szCs w:val="27"/>
        </w:rPr>
        <w:t>The Serious Reader Company is a small online retailer operating out of a garage apartment. The owner buys books at garage sales, thrift shops, library sales, and whenever an opportunity arises. The company classifies all books into five categories based on cost of acquisition and estimated sales price. See below for details about books purchased and sold during the last year (20XX).</w:t>
      </w:r>
    </w:p>
    <w:tbl>
      <w:tblPr>
        <w:tblW w:w="0" w:type="auto"/>
        <w:tblInd w:w="1050" w:type="dxa"/>
        <w:shd w:val="clear" w:color="auto" w:fill="FFFFFF"/>
        <w:tblCellMar>
          <w:top w:w="15" w:type="dxa"/>
          <w:left w:w="15" w:type="dxa"/>
          <w:bottom w:w="15" w:type="dxa"/>
          <w:right w:w="15" w:type="dxa"/>
        </w:tblCellMar>
        <w:tblLook w:val="04A0" w:firstRow="1" w:lastRow="0" w:firstColumn="1" w:lastColumn="0" w:noHBand="0" w:noVBand="1"/>
      </w:tblPr>
      <w:tblGrid>
        <w:gridCol w:w="1475"/>
        <w:gridCol w:w="578"/>
        <w:gridCol w:w="673"/>
        <w:gridCol w:w="673"/>
        <w:gridCol w:w="673"/>
        <w:gridCol w:w="673"/>
      </w:tblGrid>
      <w:tr w:rsidR="00A95A68" w:rsidRPr="00A95A68" w14:paraId="68EFCA92" w14:textId="77777777" w:rsidTr="00A95A68">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AFE3797" w14:textId="77777777" w:rsidR="00A95A68" w:rsidRPr="00A95A68" w:rsidRDefault="00A95A68" w:rsidP="00A95A68">
            <w:pPr>
              <w:spacing w:after="0" w:line="240" w:lineRule="auto"/>
              <w:rPr>
                <w:rFonts w:ascii="Arial" w:eastAsia="Times New Roman" w:hAnsi="Arial" w:cs="Arial"/>
                <w:color w:val="363636"/>
                <w:sz w:val="27"/>
                <w:szCs w:val="27"/>
              </w:rPr>
            </w:pPr>
          </w:p>
        </w:tc>
        <w:tc>
          <w:tcPr>
            <w:tcW w:w="0" w:type="auto"/>
            <w:gridSpan w:val="5"/>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5A79443" w14:textId="77777777" w:rsidR="00A95A68" w:rsidRPr="00A95A68" w:rsidRDefault="00A95A68" w:rsidP="00A95A68">
            <w:pPr>
              <w:spacing w:after="480" w:line="240" w:lineRule="auto"/>
              <w:jc w:val="center"/>
              <w:rPr>
                <w:rFonts w:ascii="Times New Roman" w:eastAsia="Times New Roman" w:hAnsi="Times New Roman" w:cs="Times New Roman"/>
                <w:sz w:val="19"/>
                <w:szCs w:val="19"/>
              </w:rPr>
            </w:pPr>
            <w:r w:rsidRPr="00A95A68">
              <w:rPr>
                <w:rFonts w:ascii="Times New Roman" w:eastAsia="Times New Roman" w:hAnsi="Times New Roman" w:cs="Times New Roman"/>
                <w:b/>
                <w:bCs/>
                <w:sz w:val="19"/>
                <w:szCs w:val="19"/>
              </w:rPr>
              <w:t>Price Categories</w:t>
            </w:r>
          </w:p>
        </w:tc>
      </w:tr>
      <w:tr w:rsidR="00A95A68" w:rsidRPr="00A95A68" w14:paraId="749A36E1" w14:textId="77777777" w:rsidTr="00A95A68">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23B2305" w14:textId="77777777" w:rsidR="00A95A68" w:rsidRPr="00A95A68" w:rsidRDefault="00A95A68" w:rsidP="00A95A68">
            <w:pPr>
              <w:spacing w:after="480" w:line="240" w:lineRule="auto"/>
              <w:jc w:val="center"/>
              <w:rPr>
                <w:rFonts w:ascii="Times New Roman" w:eastAsia="Times New Roman" w:hAnsi="Times New Roman" w:cs="Times New Roman"/>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1BB6ACE" w14:textId="77777777" w:rsidR="00A95A68" w:rsidRPr="00A95A68" w:rsidRDefault="00A95A68" w:rsidP="00A95A68">
            <w:pPr>
              <w:spacing w:after="480" w:line="240" w:lineRule="auto"/>
              <w:jc w:val="center"/>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A</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DFD4191" w14:textId="77777777" w:rsidR="00A95A68" w:rsidRPr="00A95A68" w:rsidRDefault="00A95A68" w:rsidP="00A95A68">
            <w:pPr>
              <w:spacing w:after="480" w:line="240" w:lineRule="auto"/>
              <w:jc w:val="center"/>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B</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7C944A0" w14:textId="77777777" w:rsidR="00A95A68" w:rsidRPr="00A95A68" w:rsidRDefault="00A95A68" w:rsidP="00A95A68">
            <w:pPr>
              <w:spacing w:after="480" w:line="240" w:lineRule="auto"/>
              <w:jc w:val="center"/>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C</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F5A65A5" w14:textId="77777777" w:rsidR="00A95A68" w:rsidRPr="00A95A68" w:rsidRDefault="00A95A68" w:rsidP="00A95A68">
            <w:pPr>
              <w:spacing w:after="480" w:line="240" w:lineRule="auto"/>
              <w:jc w:val="center"/>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D</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9FA5BA2" w14:textId="77777777" w:rsidR="00A95A68" w:rsidRPr="00A95A68" w:rsidRDefault="00A95A68" w:rsidP="00A95A68">
            <w:pPr>
              <w:spacing w:after="480" w:line="240" w:lineRule="auto"/>
              <w:jc w:val="center"/>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E</w:t>
            </w:r>
          </w:p>
        </w:tc>
      </w:tr>
      <w:tr w:rsidR="00A95A68" w:rsidRPr="00A95A68" w14:paraId="677B145B" w14:textId="77777777" w:rsidTr="00A95A68">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B385E8E" w14:textId="77777777" w:rsidR="00A95A68" w:rsidRPr="00A95A68" w:rsidRDefault="00A95A68" w:rsidP="00A95A68">
            <w:pPr>
              <w:spacing w:after="480" w:line="240" w:lineRule="auto"/>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Units Sold</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C906181" w14:textId="77777777" w:rsidR="00A95A68" w:rsidRPr="00A95A68" w:rsidRDefault="00A95A68" w:rsidP="00A95A68">
            <w:pPr>
              <w:spacing w:after="480" w:line="240" w:lineRule="auto"/>
              <w:jc w:val="right"/>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4,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9F94543" w14:textId="77777777" w:rsidR="00A95A68" w:rsidRPr="00A95A68" w:rsidRDefault="00A95A68" w:rsidP="00A95A68">
            <w:pPr>
              <w:spacing w:after="480" w:line="240" w:lineRule="auto"/>
              <w:jc w:val="right"/>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1,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AE30C69" w14:textId="77777777" w:rsidR="00A95A68" w:rsidRPr="00A95A68" w:rsidRDefault="00A95A68" w:rsidP="00A95A68">
            <w:pPr>
              <w:spacing w:after="480" w:line="240" w:lineRule="auto"/>
              <w:jc w:val="right"/>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5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35FCF4B" w14:textId="77777777" w:rsidR="00A95A68" w:rsidRPr="00A95A68" w:rsidRDefault="00A95A68" w:rsidP="00A95A68">
            <w:pPr>
              <w:spacing w:after="480" w:line="240" w:lineRule="auto"/>
              <w:jc w:val="right"/>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4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DA03E18" w14:textId="77777777" w:rsidR="00A95A68" w:rsidRPr="00A95A68" w:rsidRDefault="00A95A68" w:rsidP="00A95A68">
            <w:pPr>
              <w:spacing w:after="480" w:line="240" w:lineRule="auto"/>
              <w:jc w:val="right"/>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400</w:t>
            </w:r>
          </w:p>
        </w:tc>
      </w:tr>
      <w:tr w:rsidR="00A95A68" w:rsidRPr="00A95A68" w14:paraId="43445C8D" w14:textId="77777777" w:rsidTr="00A95A68">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7C8C7A3" w14:textId="77777777" w:rsidR="00A95A68" w:rsidRPr="00A95A68" w:rsidRDefault="00A95A68" w:rsidP="00A95A68">
            <w:pPr>
              <w:spacing w:after="480" w:line="240" w:lineRule="auto"/>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Unites Purchased</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C9FBD96" w14:textId="77777777" w:rsidR="00A95A68" w:rsidRPr="00A95A68" w:rsidRDefault="00A95A68" w:rsidP="00A95A68">
            <w:pPr>
              <w:spacing w:after="480" w:line="240" w:lineRule="auto"/>
              <w:jc w:val="right"/>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6,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739099F" w14:textId="77777777" w:rsidR="00A95A68" w:rsidRPr="00A95A68" w:rsidRDefault="00A95A68" w:rsidP="00A95A68">
            <w:pPr>
              <w:spacing w:after="480" w:line="240" w:lineRule="auto"/>
              <w:jc w:val="right"/>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1,2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232E26A" w14:textId="77777777" w:rsidR="00A95A68" w:rsidRPr="00A95A68" w:rsidRDefault="00A95A68" w:rsidP="00A95A68">
            <w:pPr>
              <w:spacing w:after="480" w:line="240" w:lineRule="auto"/>
              <w:jc w:val="right"/>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1,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524EB8E" w14:textId="77777777" w:rsidR="00A95A68" w:rsidRPr="00A95A68" w:rsidRDefault="00A95A68" w:rsidP="00A95A68">
            <w:pPr>
              <w:spacing w:after="480" w:line="240" w:lineRule="auto"/>
              <w:jc w:val="right"/>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1,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46D618F" w14:textId="77777777" w:rsidR="00A95A68" w:rsidRPr="00A95A68" w:rsidRDefault="00A95A68" w:rsidP="00A95A68">
            <w:pPr>
              <w:spacing w:after="480" w:line="240" w:lineRule="auto"/>
              <w:jc w:val="right"/>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1,000</w:t>
            </w:r>
          </w:p>
        </w:tc>
      </w:tr>
      <w:tr w:rsidR="00A95A68" w:rsidRPr="00A95A68" w14:paraId="51F3FC79" w14:textId="77777777" w:rsidTr="00A95A68">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09F7081" w14:textId="77777777" w:rsidR="00A95A68" w:rsidRPr="00A95A68" w:rsidRDefault="00A95A68" w:rsidP="00A95A68">
            <w:pPr>
              <w:spacing w:after="480" w:line="240" w:lineRule="auto"/>
              <w:jc w:val="right"/>
              <w:rPr>
                <w:rFonts w:ascii="Times New Roman" w:eastAsia="Times New Roman" w:hAnsi="Times New Roman" w:cs="Times New Roman"/>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FABD230" w14:textId="77777777" w:rsidR="00A95A68" w:rsidRPr="00A95A68" w:rsidRDefault="00A95A68" w:rsidP="00A95A68">
            <w:pPr>
              <w:spacing w:after="48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DAB66A9" w14:textId="77777777" w:rsidR="00A95A68" w:rsidRPr="00A95A68" w:rsidRDefault="00A95A68" w:rsidP="00A95A68">
            <w:pPr>
              <w:spacing w:after="480" w:line="240" w:lineRule="auto"/>
              <w:jc w:val="right"/>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38E388A" w14:textId="77777777" w:rsidR="00A95A68" w:rsidRPr="00A95A68" w:rsidRDefault="00A95A68" w:rsidP="00A95A68">
            <w:pPr>
              <w:spacing w:after="480" w:line="240" w:lineRule="auto"/>
              <w:jc w:val="right"/>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221BC320" w14:textId="77777777" w:rsidR="00A95A68" w:rsidRPr="00A95A68" w:rsidRDefault="00A95A68" w:rsidP="00A95A68">
            <w:pPr>
              <w:spacing w:after="480" w:line="240" w:lineRule="auto"/>
              <w:jc w:val="right"/>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E1976EC" w14:textId="77777777" w:rsidR="00A95A68" w:rsidRPr="00A95A68" w:rsidRDefault="00A95A68" w:rsidP="00A95A68">
            <w:pPr>
              <w:spacing w:after="480" w:line="240" w:lineRule="auto"/>
              <w:jc w:val="right"/>
              <w:rPr>
                <w:rFonts w:ascii="Times New Roman" w:eastAsia="Times New Roman" w:hAnsi="Times New Roman" w:cs="Times New Roman"/>
                <w:sz w:val="20"/>
                <w:szCs w:val="20"/>
              </w:rPr>
            </w:pPr>
          </w:p>
        </w:tc>
      </w:tr>
      <w:tr w:rsidR="00A95A68" w:rsidRPr="00A95A68" w14:paraId="009B063B" w14:textId="77777777" w:rsidTr="00A95A68">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8298567" w14:textId="77777777" w:rsidR="00A95A68" w:rsidRPr="00A95A68" w:rsidRDefault="00A95A68" w:rsidP="00A95A68">
            <w:pPr>
              <w:spacing w:after="480" w:line="240" w:lineRule="auto"/>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Resale Price</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BEF72EC" w14:textId="77777777" w:rsidR="00A95A68" w:rsidRPr="00A95A68" w:rsidRDefault="00A95A68" w:rsidP="00A95A68">
            <w:pPr>
              <w:spacing w:after="480" w:line="240" w:lineRule="auto"/>
              <w:jc w:val="right"/>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4.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C188B8B" w14:textId="77777777" w:rsidR="00A95A68" w:rsidRPr="00A95A68" w:rsidRDefault="00A95A68" w:rsidP="00A95A68">
            <w:pPr>
              <w:spacing w:after="480" w:line="240" w:lineRule="auto"/>
              <w:jc w:val="right"/>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12.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4AE3C18" w14:textId="77777777" w:rsidR="00A95A68" w:rsidRPr="00A95A68" w:rsidRDefault="00A95A68" w:rsidP="00A95A68">
            <w:pPr>
              <w:spacing w:after="480" w:line="240" w:lineRule="auto"/>
              <w:jc w:val="right"/>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2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B445470" w14:textId="77777777" w:rsidR="00A95A68" w:rsidRPr="00A95A68" w:rsidRDefault="00A95A68" w:rsidP="00A95A68">
            <w:pPr>
              <w:spacing w:after="480" w:line="240" w:lineRule="auto"/>
              <w:jc w:val="right"/>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45.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7681FDC" w14:textId="77777777" w:rsidR="00A95A68" w:rsidRPr="00A95A68" w:rsidRDefault="00A95A68" w:rsidP="00A95A68">
            <w:pPr>
              <w:spacing w:after="480" w:line="240" w:lineRule="auto"/>
              <w:jc w:val="right"/>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60.00</w:t>
            </w:r>
          </w:p>
        </w:tc>
      </w:tr>
      <w:tr w:rsidR="00A95A68" w:rsidRPr="00A95A68" w14:paraId="72D0BAC6" w14:textId="77777777" w:rsidTr="00A95A68">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64AA79A" w14:textId="77777777" w:rsidR="00A95A68" w:rsidRPr="00A95A68" w:rsidRDefault="00A95A68" w:rsidP="00A95A68">
            <w:pPr>
              <w:spacing w:after="480" w:line="240" w:lineRule="auto"/>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Cost</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90C9232" w14:textId="77777777" w:rsidR="00A95A68" w:rsidRPr="00A95A68" w:rsidRDefault="00A95A68" w:rsidP="00A95A68">
            <w:pPr>
              <w:spacing w:after="480" w:line="240" w:lineRule="auto"/>
              <w:jc w:val="right"/>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0.5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2513F89" w14:textId="77777777" w:rsidR="00A95A68" w:rsidRPr="00A95A68" w:rsidRDefault="00A95A68" w:rsidP="00A95A68">
            <w:pPr>
              <w:spacing w:after="480" w:line="240" w:lineRule="auto"/>
              <w:jc w:val="right"/>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4.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1FF4D86" w14:textId="77777777" w:rsidR="00A95A68" w:rsidRPr="00A95A68" w:rsidRDefault="00A95A68" w:rsidP="00A95A68">
            <w:pPr>
              <w:spacing w:after="480" w:line="240" w:lineRule="auto"/>
              <w:jc w:val="right"/>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1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7A4DF6F3" w14:textId="77777777" w:rsidR="00A95A68" w:rsidRPr="00A95A68" w:rsidRDefault="00A95A68" w:rsidP="00A95A68">
            <w:pPr>
              <w:spacing w:after="480" w:line="240" w:lineRule="auto"/>
              <w:jc w:val="right"/>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20.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C07D05A" w14:textId="77777777" w:rsidR="00A95A68" w:rsidRPr="00A95A68" w:rsidRDefault="00A95A68" w:rsidP="00A95A68">
            <w:pPr>
              <w:spacing w:after="480" w:line="240" w:lineRule="auto"/>
              <w:jc w:val="right"/>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20.00</w:t>
            </w:r>
          </w:p>
        </w:tc>
      </w:tr>
    </w:tbl>
    <w:p w14:paraId="4C9A32F8" w14:textId="77777777" w:rsidR="00A95A68" w:rsidRPr="00A95A68" w:rsidRDefault="00A95A68" w:rsidP="00A95A68">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A95A68">
        <w:rPr>
          <w:rFonts w:ascii="Arial" w:eastAsia="Times New Roman" w:hAnsi="Arial" w:cs="Arial"/>
          <w:color w:val="363636"/>
          <w:sz w:val="27"/>
          <w:szCs w:val="27"/>
        </w:rPr>
        <w:t>In addition to purchasing inventory (used books), the company incurs some operating expenses. </w:t>
      </w:r>
    </w:p>
    <w:tbl>
      <w:tblPr>
        <w:tblW w:w="0" w:type="auto"/>
        <w:tblInd w:w="1050" w:type="dxa"/>
        <w:shd w:val="clear" w:color="auto" w:fill="FFFFFF"/>
        <w:tblCellMar>
          <w:top w:w="15" w:type="dxa"/>
          <w:left w:w="15" w:type="dxa"/>
          <w:bottom w:w="15" w:type="dxa"/>
          <w:right w:w="15" w:type="dxa"/>
        </w:tblCellMar>
        <w:tblLook w:val="04A0" w:firstRow="1" w:lastRow="0" w:firstColumn="1" w:lastColumn="0" w:noHBand="0" w:noVBand="1"/>
      </w:tblPr>
      <w:tblGrid>
        <w:gridCol w:w="2536"/>
        <w:gridCol w:w="768"/>
      </w:tblGrid>
      <w:tr w:rsidR="00A95A68" w:rsidRPr="00A95A68" w14:paraId="14E327D6" w14:textId="77777777" w:rsidTr="00A95A68">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2A22371" w14:textId="77777777" w:rsidR="00A95A68" w:rsidRPr="00A95A68" w:rsidRDefault="00A95A68" w:rsidP="00A95A68">
            <w:pPr>
              <w:spacing w:after="480" w:line="240" w:lineRule="auto"/>
              <w:rPr>
                <w:rFonts w:ascii="Times New Roman" w:eastAsia="Times New Roman" w:hAnsi="Times New Roman" w:cs="Times New Roman"/>
                <w:sz w:val="19"/>
                <w:szCs w:val="19"/>
              </w:rPr>
            </w:pPr>
            <w:r w:rsidRPr="00A95A68">
              <w:rPr>
                <w:rFonts w:ascii="Times New Roman" w:eastAsia="Times New Roman" w:hAnsi="Times New Roman" w:cs="Times New Roman"/>
                <w:b/>
                <w:bCs/>
                <w:sz w:val="19"/>
                <w:szCs w:val="19"/>
              </w:rPr>
              <w:lastRenderedPageBreak/>
              <w:t>Variable Operating Expense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1368D9A" w14:textId="77777777" w:rsidR="00A95A68" w:rsidRPr="00A95A68" w:rsidRDefault="00A95A68" w:rsidP="00A95A68">
            <w:pPr>
              <w:spacing w:after="480" w:line="240" w:lineRule="auto"/>
              <w:rPr>
                <w:rFonts w:ascii="Times New Roman" w:eastAsia="Times New Roman" w:hAnsi="Times New Roman" w:cs="Times New Roman"/>
                <w:sz w:val="19"/>
                <w:szCs w:val="19"/>
              </w:rPr>
            </w:pPr>
          </w:p>
        </w:tc>
      </w:tr>
      <w:tr w:rsidR="00A95A68" w:rsidRPr="00A95A68" w14:paraId="46C1685D" w14:textId="77777777" w:rsidTr="00A95A68">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97BFCE1" w14:textId="77777777" w:rsidR="00A95A68" w:rsidRPr="00A95A68" w:rsidRDefault="00A95A68" w:rsidP="00A95A68">
            <w:pPr>
              <w:spacing w:after="480" w:line="240" w:lineRule="auto"/>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  Shipping per book</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4A13029" w14:textId="77777777" w:rsidR="00A95A68" w:rsidRPr="00A95A68" w:rsidRDefault="00A95A68" w:rsidP="00A95A68">
            <w:pPr>
              <w:spacing w:after="480" w:line="240" w:lineRule="auto"/>
              <w:jc w:val="right"/>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1.50</w:t>
            </w:r>
          </w:p>
        </w:tc>
      </w:tr>
      <w:tr w:rsidR="00A95A68" w:rsidRPr="00A95A68" w14:paraId="5314A409" w14:textId="77777777" w:rsidTr="00A95A68">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4CD9EF7" w14:textId="77777777" w:rsidR="00A95A68" w:rsidRPr="00A95A68" w:rsidRDefault="00A95A68" w:rsidP="00A95A68">
            <w:pPr>
              <w:spacing w:after="480" w:line="240" w:lineRule="auto"/>
              <w:jc w:val="right"/>
              <w:rPr>
                <w:rFonts w:ascii="Times New Roman" w:eastAsia="Times New Roman" w:hAnsi="Times New Roman" w:cs="Times New Roman"/>
                <w:sz w:val="19"/>
                <w:szCs w:val="19"/>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F5821C6" w14:textId="77777777" w:rsidR="00A95A68" w:rsidRPr="00A95A68" w:rsidRDefault="00A95A68" w:rsidP="00A95A68">
            <w:pPr>
              <w:spacing w:after="480" w:line="240" w:lineRule="auto"/>
              <w:rPr>
                <w:rFonts w:ascii="Times New Roman" w:eastAsia="Times New Roman" w:hAnsi="Times New Roman" w:cs="Times New Roman"/>
                <w:sz w:val="20"/>
                <w:szCs w:val="20"/>
              </w:rPr>
            </w:pPr>
          </w:p>
        </w:tc>
      </w:tr>
      <w:tr w:rsidR="00A95A68" w:rsidRPr="00A95A68" w14:paraId="3877CB7A" w14:textId="77777777" w:rsidTr="00A95A68">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9E5D7D1" w14:textId="77777777" w:rsidR="00A95A68" w:rsidRPr="00A95A68" w:rsidRDefault="00A95A68" w:rsidP="00A95A68">
            <w:pPr>
              <w:spacing w:after="480" w:line="240" w:lineRule="auto"/>
              <w:rPr>
                <w:rFonts w:ascii="Times New Roman" w:eastAsia="Times New Roman" w:hAnsi="Times New Roman" w:cs="Times New Roman"/>
                <w:sz w:val="19"/>
                <w:szCs w:val="19"/>
              </w:rPr>
            </w:pPr>
            <w:r w:rsidRPr="00A95A68">
              <w:rPr>
                <w:rFonts w:ascii="Times New Roman" w:eastAsia="Times New Roman" w:hAnsi="Times New Roman" w:cs="Times New Roman"/>
                <w:b/>
                <w:bCs/>
                <w:sz w:val="19"/>
                <w:szCs w:val="19"/>
              </w:rPr>
              <w:t>Common fixed expense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1955201" w14:textId="77777777" w:rsidR="00A95A68" w:rsidRPr="00A95A68" w:rsidRDefault="00A95A68" w:rsidP="00A95A68">
            <w:pPr>
              <w:spacing w:after="480" w:line="240" w:lineRule="auto"/>
              <w:rPr>
                <w:rFonts w:ascii="Times New Roman" w:eastAsia="Times New Roman" w:hAnsi="Times New Roman" w:cs="Times New Roman"/>
                <w:sz w:val="19"/>
                <w:szCs w:val="19"/>
              </w:rPr>
            </w:pPr>
          </w:p>
        </w:tc>
      </w:tr>
      <w:tr w:rsidR="00A95A68" w:rsidRPr="00A95A68" w14:paraId="576A2210" w14:textId="77777777" w:rsidTr="00A95A68">
        <w:trPr>
          <w:trHeight w:val="318"/>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66C5DC5D" w14:textId="77777777" w:rsidR="00A95A68" w:rsidRPr="00A95A68" w:rsidRDefault="00A95A68" w:rsidP="00A95A68">
            <w:pPr>
              <w:spacing w:after="480" w:line="240" w:lineRule="auto"/>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  Internet-related cost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4FA3BBD8" w14:textId="77777777" w:rsidR="00A95A68" w:rsidRPr="00A95A68" w:rsidRDefault="00A95A68" w:rsidP="00A95A68">
            <w:pPr>
              <w:spacing w:after="480" w:line="240" w:lineRule="auto"/>
              <w:jc w:val="right"/>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10,000</w:t>
            </w:r>
          </w:p>
        </w:tc>
      </w:tr>
      <w:tr w:rsidR="00A95A68" w:rsidRPr="00A95A68" w14:paraId="2D34C9F3" w14:textId="77777777" w:rsidTr="00A95A68">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1DA99C6D" w14:textId="77777777" w:rsidR="00A95A68" w:rsidRPr="00A95A68" w:rsidRDefault="00A95A68" w:rsidP="00A95A68">
            <w:pPr>
              <w:spacing w:after="480" w:line="240" w:lineRule="auto"/>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  Travel, etc.</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EE2C88F" w14:textId="77777777" w:rsidR="00A95A68" w:rsidRPr="00A95A68" w:rsidRDefault="00A95A68" w:rsidP="00A95A68">
            <w:pPr>
              <w:spacing w:after="480" w:line="240" w:lineRule="auto"/>
              <w:jc w:val="right"/>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4,000</w:t>
            </w:r>
          </w:p>
        </w:tc>
      </w:tr>
      <w:tr w:rsidR="00A95A68" w:rsidRPr="00A95A68" w14:paraId="2D7F8426" w14:textId="77777777" w:rsidTr="00A95A68">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5D344B5D" w14:textId="77777777" w:rsidR="00A95A68" w:rsidRPr="00A95A68" w:rsidRDefault="00A95A68" w:rsidP="00A95A68">
            <w:pPr>
              <w:spacing w:after="480" w:line="240" w:lineRule="auto"/>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  Advertising</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3A3C11B1" w14:textId="77777777" w:rsidR="00A95A68" w:rsidRPr="00A95A68" w:rsidRDefault="00A95A68" w:rsidP="00A95A68">
            <w:pPr>
              <w:spacing w:after="480" w:line="240" w:lineRule="auto"/>
              <w:jc w:val="right"/>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1,000</w:t>
            </w:r>
          </w:p>
        </w:tc>
      </w:tr>
      <w:tr w:rsidR="00A95A68" w:rsidRPr="00A95A68" w14:paraId="58D584F8" w14:textId="77777777" w:rsidTr="00A95A68">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FFD7F46" w14:textId="77777777" w:rsidR="00A95A68" w:rsidRPr="00A95A68" w:rsidRDefault="00A95A68" w:rsidP="00A95A68">
            <w:pPr>
              <w:spacing w:after="480" w:line="240" w:lineRule="auto"/>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  Other overhead</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75" w:type="dxa"/>
              <w:left w:w="75" w:type="dxa"/>
              <w:bottom w:w="75" w:type="dxa"/>
              <w:right w:w="75" w:type="dxa"/>
            </w:tcMar>
            <w:vAlign w:val="center"/>
            <w:hideMark/>
          </w:tcPr>
          <w:p w14:paraId="0B084F43" w14:textId="77777777" w:rsidR="00A95A68" w:rsidRPr="00A95A68" w:rsidRDefault="00A95A68" w:rsidP="00A95A68">
            <w:pPr>
              <w:spacing w:after="480" w:line="240" w:lineRule="auto"/>
              <w:jc w:val="right"/>
              <w:rPr>
                <w:rFonts w:ascii="Times New Roman" w:eastAsia="Times New Roman" w:hAnsi="Times New Roman" w:cs="Times New Roman"/>
                <w:sz w:val="19"/>
                <w:szCs w:val="19"/>
              </w:rPr>
            </w:pPr>
            <w:r w:rsidRPr="00A95A68">
              <w:rPr>
                <w:rFonts w:ascii="Times New Roman" w:eastAsia="Times New Roman" w:hAnsi="Times New Roman" w:cs="Times New Roman"/>
                <w:sz w:val="19"/>
                <w:szCs w:val="19"/>
              </w:rPr>
              <w:t>$5,000</w:t>
            </w:r>
          </w:p>
        </w:tc>
      </w:tr>
    </w:tbl>
    <w:p w14:paraId="125B10D0" w14:textId="77777777" w:rsidR="00A95A68" w:rsidRPr="00A95A68" w:rsidRDefault="00A95A68" w:rsidP="00A95A68">
      <w:pPr>
        <w:shd w:val="clear" w:color="auto" w:fill="C4D5DD"/>
        <w:spacing w:after="0" w:line="312" w:lineRule="atLeast"/>
        <w:outlineLvl w:val="2"/>
        <w:rPr>
          <w:rFonts w:ascii="Arial" w:eastAsia="Times New Roman" w:hAnsi="Arial" w:cs="Arial"/>
          <w:b/>
          <w:bCs/>
          <w:color w:val="005697"/>
          <w:sz w:val="29"/>
          <w:szCs w:val="29"/>
        </w:rPr>
      </w:pPr>
      <w:r w:rsidRPr="00A95A68">
        <w:rPr>
          <w:rFonts w:ascii="Arial" w:eastAsia="Times New Roman" w:hAnsi="Arial" w:cs="Arial"/>
          <w:b/>
          <w:bCs/>
          <w:color w:val="005697"/>
          <w:sz w:val="29"/>
          <w:szCs w:val="29"/>
        </w:rPr>
        <w:t>Case Assignment</w:t>
      </w:r>
    </w:p>
    <w:p w14:paraId="4AA0B28F" w14:textId="77777777" w:rsidR="00A95A68" w:rsidRPr="00A95A68" w:rsidRDefault="00A95A68" w:rsidP="00A95A68">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A95A68">
        <w:rPr>
          <w:rFonts w:ascii="Arial" w:eastAsia="Times New Roman" w:hAnsi="Arial" w:cs="Arial"/>
          <w:b/>
          <w:bCs/>
          <w:color w:val="363636"/>
          <w:sz w:val="27"/>
          <w:szCs w:val="27"/>
        </w:rPr>
        <w:t>Required:</w:t>
      </w:r>
    </w:p>
    <w:p w14:paraId="11EEFE3B" w14:textId="77777777" w:rsidR="00A95A68" w:rsidRPr="00A95A68" w:rsidRDefault="00A95A68" w:rsidP="00A95A68">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A95A68">
        <w:rPr>
          <w:rFonts w:ascii="Arial" w:eastAsia="Times New Roman" w:hAnsi="Arial" w:cs="Arial"/>
          <w:b/>
          <w:bCs/>
          <w:color w:val="363636"/>
          <w:sz w:val="27"/>
          <w:szCs w:val="27"/>
        </w:rPr>
        <w:t>Computations (use Excel)</w:t>
      </w:r>
    </w:p>
    <w:p w14:paraId="189BCE97" w14:textId="77777777" w:rsidR="00A95A68" w:rsidRPr="00A95A68" w:rsidRDefault="00A95A68" w:rsidP="00A95A68">
      <w:pPr>
        <w:numPr>
          <w:ilvl w:val="0"/>
          <w:numId w:val="1"/>
        </w:numPr>
        <w:shd w:val="clear" w:color="auto" w:fill="F0F2F3"/>
        <w:spacing w:after="0" w:line="312" w:lineRule="atLeast"/>
        <w:ind w:left="750" w:right="1080"/>
        <w:rPr>
          <w:rFonts w:ascii="Arial" w:eastAsia="Times New Roman" w:hAnsi="Arial" w:cs="Arial"/>
          <w:color w:val="363636"/>
          <w:sz w:val="23"/>
          <w:szCs w:val="23"/>
        </w:rPr>
      </w:pPr>
      <w:r w:rsidRPr="00A95A68">
        <w:rPr>
          <w:rFonts w:ascii="Arial" w:eastAsia="Times New Roman" w:hAnsi="Arial" w:cs="Arial"/>
          <w:color w:val="363636"/>
          <w:sz w:val="23"/>
          <w:szCs w:val="23"/>
        </w:rPr>
        <w:t>Prepare a segmented variable costing (behavioral) income statement for the company in good format.</w:t>
      </w:r>
    </w:p>
    <w:p w14:paraId="2C513054" w14:textId="77777777" w:rsidR="00A95A68" w:rsidRPr="00A95A68" w:rsidRDefault="00A95A68" w:rsidP="00A95A68">
      <w:pPr>
        <w:numPr>
          <w:ilvl w:val="0"/>
          <w:numId w:val="1"/>
        </w:numPr>
        <w:shd w:val="clear" w:color="auto" w:fill="F0F2F3"/>
        <w:spacing w:after="0" w:line="312" w:lineRule="atLeast"/>
        <w:ind w:left="750" w:right="1080"/>
        <w:rPr>
          <w:rFonts w:ascii="Arial" w:eastAsia="Times New Roman" w:hAnsi="Arial" w:cs="Arial"/>
          <w:color w:val="363636"/>
          <w:sz w:val="23"/>
          <w:szCs w:val="23"/>
        </w:rPr>
      </w:pPr>
      <w:r w:rsidRPr="00A95A68">
        <w:rPr>
          <w:rFonts w:ascii="Arial" w:eastAsia="Times New Roman" w:hAnsi="Arial" w:cs="Arial"/>
          <w:color w:val="363636"/>
          <w:sz w:val="23"/>
          <w:szCs w:val="23"/>
        </w:rPr>
        <w:t>Prepare a second variable costing statement assuming 90% of all the books in each category purchased were actually sold.</w:t>
      </w:r>
    </w:p>
    <w:p w14:paraId="41B7C634" w14:textId="77777777" w:rsidR="00A95A68" w:rsidRPr="00A95A68" w:rsidRDefault="00A95A68" w:rsidP="00A95A68">
      <w:pPr>
        <w:numPr>
          <w:ilvl w:val="0"/>
          <w:numId w:val="1"/>
        </w:numPr>
        <w:shd w:val="clear" w:color="auto" w:fill="F0F2F3"/>
        <w:spacing w:after="0" w:line="312" w:lineRule="atLeast"/>
        <w:ind w:left="750" w:right="1080"/>
        <w:rPr>
          <w:rFonts w:ascii="Arial" w:eastAsia="Times New Roman" w:hAnsi="Arial" w:cs="Arial"/>
          <w:color w:val="363636"/>
          <w:sz w:val="23"/>
          <w:szCs w:val="23"/>
        </w:rPr>
      </w:pPr>
      <w:r w:rsidRPr="00A95A68">
        <w:rPr>
          <w:rFonts w:ascii="Arial" w:eastAsia="Times New Roman" w:hAnsi="Arial" w:cs="Arial"/>
          <w:color w:val="363636"/>
          <w:sz w:val="23"/>
          <w:szCs w:val="23"/>
        </w:rPr>
        <w:t>Prepare a third variable costing statement assuming that the price is increased by 50% for all five categories (use original sales information).</w:t>
      </w:r>
    </w:p>
    <w:p w14:paraId="423BA1DE" w14:textId="77777777" w:rsidR="00A95A68" w:rsidRPr="00A95A68" w:rsidRDefault="00A95A68" w:rsidP="00A95A68">
      <w:pPr>
        <w:numPr>
          <w:ilvl w:val="0"/>
          <w:numId w:val="1"/>
        </w:numPr>
        <w:shd w:val="clear" w:color="auto" w:fill="F0F2F3"/>
        <w:spacing w:after="0" w:line="312" w:lineRule="atLeast"/>
        <w:ind w:left="750" w:right="1080"/>
        <w:rPr>
          <w:rFonts w:ascii="Arial" w:eastAsia="Times New Roman" w:hAnsi="Arial" w:cs="Arial"/>
          <w:color w:val="363636"/>
          <w:sz w:val="23"/>
          <w:szCs w:val="23"/>
        </w:rPr>
      </w:pPr>
      <w:r w:rsidRPr="00A95A68">
        <w:rPr>
          <w:rFonts w:ascii="Arial" w:eastAsia="Times New Roman" w:hAnsi="Arial" w:cs="Arial"/>
          <w:color w:val="363636"/>
          <w:sz w:val="23"/>
          <w:szCs w:val="23"/>
        </w:rPr>
        <w:t>The owner enjoys the used-book business. Any suggestions as how to turn this into a full-time business venture so the owner can quit his other job? Prepare another income statement to support your idea.</w:t>
      </w:r>
    </w:p>
    <w:p w14:paraId="04BD877C" w14:textId="77777777" w:rsidR="00A95A68" w:rsidRPr="00A95A68" w:rsidRDefault="00A95A68" w:rsidP="00A95A68">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A95A68">
        <w:rPr>
          <w:rFonts w:ascii="Arial" w:eastAsia="Times New Roman" w:hAnsi="Arial" w:cs="Arial"/>
          <w:b/>
          <w:bCs/>
          <w:color w:val="363636"/>
          <w:sz w:val="27"/>
          <w:szCs w:val="27"/>
        </w:rPr>
        <w:t>Memo (use Word)</w:t>
      </w:r>
    </w:p>
    <w:p w14:paraId="76035E9C" w14:textId="77777777" w:rsidR="00A95A68" w:rsidRPr="00A95A68" w:rsidRDefault="00A95A68" w:rsidP="00A95A68">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A95A68">
        <w:rPr>
          <w:rFonts w:ascii="Arial" w:eastAsia="Times New Roman" w:hAnsi="Arial" w:cs="Arial"/>
          <w:color w:val="363636"/>
          <w:sz w:val="27"/>
          <w:szCs w:val="27"/>
        </w:rPr>
        <w:t>Interpret the results from the computations and explain how the information is useful. Write a 4- or 5-paragraph memo to the owner of the business. Start with an introduction and end with a recommendation. Each of the four or five paragraphs should have a heading.</w:t>
      </w:r>
    </w:p>
    <w:p w14:paraId="7A517A35" w14:textId="77777777" w:rsidR="00A95A68" w:rsidRPr="00A95A68" w:rsidRDefault="00A95A68" w:rsidP="00A95A68">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A95A68">
        <w:rPr>
          <w:rFonts w:ascii="Arial" w:eastAsia="Times New Roman" w:hAnsi="Arial" w:cs="Arial"/>
          <w:b/>
          <w:bCs/>
          <w:color w:val="363636"/>
          <w:sz w:val="27"/>
          <w:szCs w:val="27"/>
        </w:rPr>
        <w:lastRenderedPageBreak/>
        <w:t>Short essay to comment on the questions below (use Word).</w:t>
      </w:r>
      <w:r w:rsidRPr="00A95A68">
        <w:rPr>
          <w:rFonts w:ascii="Arial" w:eastAsia="Times New Roman" w:hAnsi="Arial" w:cs="Arial"/>
          <w:color w:val="363636"/>
          <w:sz w:val="27"/>
          <w:szCs w:val="27"/>
        </w:rPr>
        <w:t> Start with an introduction and end with a summary or conclusion. Use headings. Maximum length of two pages.</w:t>
      </w:r>
    </w:p>
    <w:p w14:paraId="22CA470E" w14:textId="77777777" w:rsidR="00A95A68" w:rsidRPr="00A95A68" w:rsidRDefault="00A95A68" w:rsidP="00A95A68">
      <w:pPr>
        <w:numPr>
          <w:ilvl w:val="0"/>
          <w:numId w:val="2"/>
        </w:numPr>
        <w:shd w:val="clear" w:color="auto" w:fill="F0F2F3"/>
        <w:spacing w:after="0" w:line="312" w:lineRule="atLeast"/>
        <w:ind w:left="750" w:right="1080"/>
        <w:rPr>
          <w:rFonts w:ascii="Arial" w:eastAsia="Times New Roman" w:hAnsi="Arial" w:cs="Arial"/>
          <w:color w:val="363636"/>
          <w:sz w:val="23"/>
          <w:szCs w:val="23"/>
        </w:rPr>
      </w:pPr>
      <w:r w:rsidRPr="00A95A68">
        <w:rPr>
          <w:rFonts w:ascii="Arial" w:eastAsia="Times New Roman" w:hAnsi="Arial" w:cs="Arial"/>
          <w:color w:val="363636"/>
          <w:sz w:val="23"/>
          <w:szCs w:val="23"/>
        </w:rPr>
        <w:t>Why do many organizations make the effort to prepare a different type of income statement for internal purposes?</w:t>
      </w:r>
    </w:p>
    <w:p w14:paraId="4514AB0B" w14:textId="77777777" w:rsidR="00A95A68" w:rsidRPr="00A95A68" w:rsidRDefault="00A95A68" w:rsidP="00A95A68">
      <w:pPr>
        <w:numPr>
          <w:ilvl w:val="0"/>
          <w:numId w:val="2"/>
        </w:numPr>
        <w:shd w:val="clear" w:color="auto" w:fill="F0F2F3"/>
        <w:spacing w:after="0" w:line="312" w:lineRule="atLeast"/>
        <w:ind w:left="750" w:right="1080"/>
        <w:rPr>
          <w:rFonts w:ascii="Arial" w:eastAsia="Times New Roman" w:hAnsi="Arial" w:cs="Arial"/>
          <w:color w:val="363636"/>
          <w:sz w:val="23"/>
          <w:szCs w:val="23"/>
        </w:rPr>
      </w:pPr>
      <w:r w:rsidRPr="00A95A68">
        <w:rPr>
          <w:rFonts w:ascii="Arial" w:eastAsia="Times New Roman" w:hAnsi="Arial" w:cs="Arial"/>
          <w:color w:val="363636"/>
          <w:sz w:val="23"/>
          <w:szCs w:val="23"/>
        </w:rPr>
        <w:t>Variable costing is not just about preparing income statements. Provide at least three scenarios in which understanding how costs behave is useful.</w:t>
      </w:r>
    </w:p>
    <w:p w14:paraId="44F29F5C" w14:textId="77777777" w:rsidR="00A95A68" w:rsidRPr="00A95A68" w:rsidRDefault="00A95A68" w:rsidP="00A95A68">
      <w:pPr>
        <w:shd w:val="clear" w:color="auto" w:fill="C4D5DD"/>
        <w:spacing w:after="0" w:line="312" w:lineRule="atLeast"/>
        <w:outlineLvl w:val="2"/>
        <w:rPr>
          <w:rFonts w:ascii="Arial" w:eastAsia="Times New Roman" w:hAnsi="Arial" w:cs="Arial"/>
          <w:b/>
          <w:bCs/>
          <w:color w:val="005697"/>
          <w:sz w:val="29"/>
          <w:szCs w:val="29"/>
        </w:rPr>
      </w:pPr>
      <w:r w:rsidRPr="00A95A68">
        <w:rPr>
          <w:rFonts w:ascii="Arial" w:eastAsia="Times New Roman" w:hAnsi="Arial" w:cs="Arial"/>
          <w:b/>
          <w:bCs/>
          <w:color w:val="005697"/>
          <w:sz w:val="29"/>
          <w:szCs w:val="29"/>
        </w:rPr>
        <w:t>Assignment Expectations</w:t>
      </w:r>
    </w:p>
    <w:p w14:paraId="2AD86883" w14:textId="77777777" w:rsidR="00A95A68" w:rsidRPr="00A95A68" w:rsidRDefault="00A95A68" w:rsidP="00A95A68">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A95A68">
        <w:rPr>
          <w:rFonts w:ascii="Arial" w:eastAsia="Times New Roman" w:hAnsi="Arial" w:cs="Arial"/>
          <w:color w:val="363636"/>
          <w:sz w:val="27"/>
          <w:szCs w:val="27"/>
        </w:rPr>
        <w:t>Each submission should include two files: (1) An Excel file; and (2) A Word document. The Word document shows the</w:t>
      </w:r>
      <w:proofErr w:type="gramStart"/>
      <w:r w:rsidRPr="00A95A68">
        <w:rPr>
          <w:rFonts w:ascii="Arial" w:eastAsia="Times New Roman" w:hAnsi="Arial" w:cs="Arial"/>
          <w:color w:val="363636"/>
          <w:sz w:val="27"/>
          <w:szCs w:val="27"/>
        </w:rPr>
        <w:t>  memo</w:t>
      </w:r>
      <w:proofErr w:type="gramEnd"/>
      <w:r w:rsidRPr="00A95A68">
        <w:rPr>
          <w:rFonts w:ascii="Arial" w:eastAsia="Times New Roman" w:hAnsi="Arial" w:cs="Arial"/>
          <w:color w:val="363636"/>
          <w:sz w:val="27"/>
          <w:szCs w:val="27"/>
        </w:rPr>
        <w:t xml:space="preserve"> first and short essay last. Assume a</w:t>
      </w:r>
      <w:proofErr w:type="gramStart"/>
      <w:r w:rsidRPr="00A95A68">
        <w:rPr>
          <w:rFonts w:ascii="Arial" w:eastAsia="Times New Roman" w:hAnsi="Arial" w:cs="Arial"/>
          <w:color w:val="363636"/>
          <w:sz w:val="27"/>
          <w:szCs w:val="27"/>
        </w:rPr>
        <w:t>  knowledgeable</w:t>
      </w:r>
      <w:proofErr w:type="gramEnd"/>
      <w:r w:rsidRPr="00A95A68">
        <w:rPr>
          <w:rFonts w:ascii="Arial" w:eastAsia="Times New Roman" w:hAnsi="Arial" w:cs="Arial"/>
          <w:color w:val="363636"/>
          <w:sz w:val="27"/>
          <w:szCs w:val="27"/>
        </w:rPr>
        <w:t xml:space="preserve"> business audience and use required format and length. Individuals in business are busy and want information presented in an organized and concise manner.</w:t>
      </w:r>
    </w:p>
    <w:p w14:paraId="50ADCADB" w14:textId="77777777" w:rsidR="005E1DAC" w:rsidRDefault="005E1DAC"/>
    <w:sectPr w:rsidR="005E1DAC" w:rsidSect="00A95A6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AC03DBD"/>
    <w:multiLevelType w:val="multilevel"/>
    <w:tmpl w:val="75C44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09204A1"/>
    <w:multiLevelType w:val="multilevel"/>
    <w:tmpl w:val="792C0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3MzCxtDC3NDUzNjRR0lEKTi0uzszPAykwrAUAHNlxcCwAAAA="/>
  </w:docVars>
  <w:rsids>
    <w:rsidRoot w:val="00A95A68"/>
    <w:rsid w:val="003646BC"/>
    <w:rsid w:val="005E1DAC"/>
    <w:rsid w:val="00A95A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FACD94"/>
  <w15:chartTrackingRefBased/>
  <w15:docId w15:val="{76359428-8327-41B5-B79A-7FC318371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A95A6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A95A6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95A6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5A68"/>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A95A68"/>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95A68"/>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A95A6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95A6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56006233">
      <w:bodyDiv w:val="1"/>
      <w:marLeft w:val="0"/>
      <w:marRight w:val="0"/>
      <w:marTop w:val="0"/>
      <w:marBottom w:val="0"/>
      <w:divBdr>
        <w:top w:val="none" w:sz="0" w:space="0" w:color="auto"/>
        <w:left w:val="none" w:sz="0" w:space="0" w:color="auto"/>
        <w:bottom w:val="none" w:sz="0" w:space="0" w:color="auto"/>
        <w:right w:val="none" w:sz="0" w:space="0" w:color="auto"/>
      </w:divBdr>
      <w:divsChild>
        <w:div w:id="1531800366">
          <w:marLeft w:val="0"/>
          <w:marRight w:val="0"/>
          <w:marTop w:val="0"/>
          <w:marBottom w:val="0"/>
          <w:divBdr>
            <w:top w:val="none" w:sz="0" w:space="0" w:color="auto"/>
            <w:left w:val="none" w:sz="0" w:space="0" w:color="auto"/>
            <w:bottom w:val="none" w:sz="0" w:space="0" w:color="auto"/>
            <w:right w:val="none" w:sz="0" w:space="0" w:color="auto"/>
          </w:divBdr>
        </w:div>
        <w:div w:id="5311887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456</Words>
  <Characters>260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jan</dc:creator>
  <cp:keywords/>
  <dc:description/>
  <cp:lastModifiedBy>mutisya</cp:lastModifiedBy>
  <cp:revision>2</cp:revision>
  <dcterms:created xsi:type="dcterms:W3CDTF">2018-02-11T08:46:00Z</dcterms:created>
  <dcterms:modified xsi:type="dcterms:W3CDTF">2018-02-11T08:46:00Z</dcterms:modified>
</cp:coreProperties>
</file>